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2A70" w:rsidRDefault="008B2A70">
      <w:r>
        <w:t>1)</w:t>
      </w:r>
    </w:p>
    <w:p w:rsidR="005B7E8E" w:rsidRDefault="008E0B52">
      <w:r>
        <w:t>T</w:t>
      </w:r>
      <w:r w:rsidRPr="008E0B52">
        <w:t>otalVar origin 3342554413805.776</w:t>
      </w:r>
    </w:p>
    <w:p w:rsidR="008E0B52" w:rsidRDefault="008E0B52">
      <w:r w:rsidRPr="008E0B52">
        <w:t>totalVarPCA 3342554413805.776</w:t>
      </w:r>
    </w:p>
    <w:p w:rsidR="008E0B52" w:rsidRDefault="008E0B52">
      <w:r>
        <w:rPr>
          <w:noProof/>
        </w:rPr>
        <w:drawing>
          <wp:inline distT="0" distB="0" distL="0" distR="0" wp14:anchorId="0306A7B1" wp14:editId="60534847">
            <wp:extent cx="4810125" cy="7048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0B52" w:rsidRDefault="008E0B52">
      <w:r>
        <w:t>Yes They are the same</w:t>
      </w:r>
    </w:p>
    <w:p w:rsidR="008B2A70" w:rsidRDefault="008B2A70">
      <w:r>
        <w:t>2)</w:t>
      </w:r>
    </w:p>
    <w:p w:rsidR="008B2A70" w:rsidRDefault="008B2A70">
      <w:r>
        <w:rPr>
          <w:noProof/>
        </w:rPr>
        <w:drawing>
          <wp:inline distT="0" distB="0" distL="0" distR="0" wp14:anchorId="3C1C17A8" wp14:editId="1CC44D91">
            <wp:extent cx="5943600" cy="282575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A70" w:rsidRDefault="008B2A70">
      <w:r>
        <w:t>3)</w:t>
      </w:r>
      <w:bookmarkStart w:id="0" w:name="_GoBack"/>
      <w:bookmarkEnd w:id="0"/>
    </w:p>
    <w:p w:rsidR="000747F1" w:rsidRDefault="000747F1"/>
    <w:p w:rsidR="000747F1" w:rsidRDefault="000747F1">
      <w:r>
        <w:rPr>
          <w:noProof/>
        </w:rPr>
        <w:drawing>
          <wp:inline distT="0" distB="0" distL="0" distR="0" wp14:anchorId="73C1F798" wp14:editId="7EE5A23D">
            <wp:extent cx="4152900" cy="29813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47F1" w:rsidRDefault="000747F1"/>
    <w:p w:rsidR="003A5969" w:rsidRDefault="003A5969"/>
    <w:p w:rsidR="003A5969" w:rsidRPr="008B2A70" w:rsidRDefault="008B2A70">
      <w:pPr>
        <w:rPr>
          <w:b/>
          <w:bCs/>
        </w:rPr>
      </w:pPr>
      <w:r w:rsidRPr="008B2A70">
        <w:rPr>
          <w:b/>
          <w:bCs/>
        </w:rPr>
        <w:t>4)</w:t>
      </w:r>
    </w:p>
    <w:p w:rsidR="003A5969" w:rsidRDefault="003A5969">
      <w:r>
        <w:t>0.75*</w:t>
      </w:r>
      <w:r w:rsidRPr="008E0B52">
        <w:t>3342554413805.776</w:t>
      </w:r>
      <w:r>
        <w:t>=</w:t>
      </w:r>
      <w:r w:rsidR="00C74B04">
        <w:t>2.5691581*10^12</w:t>
      </w:r>
    </w:p>
    <w:p w:rsidR="00C74B04" w:rsidRDefault="00C74B04">
      <w:r>
        <w:t>With 41 number of PCAs</w:t>
      </w:r>
    </w:p>
    <w:p w:rsidR="00C74B04" w:rsidRDefault="00C74B04">
      <w:r>
        <w:rPr>
          <w:noProof/>
        </w:rPr>
        <w:lastRenderedPageBreak/>
        <w:drawing>
          <wp:inline distT="0" distB="0" distL="0" distR="0" wp14:anchorId="28723C52" wp14:editId="75ACF123">
            <wp:extent cx="4638675" cy="5619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4B04" w:rsidRDefault="00C74B04"/>
    <w:p w:rsidR="00C74B04" w:rsidRDefault="00C74B04">
      <w:r>
        <w:t>With 40 number of PCAs</w:t>
      </w:r>
    </w:p>
    <w:p w:rsidR="00C74B04" w:rsidRDefault="00C74B04">
      <w:r>
        <w:rPr>
          <w:noProof/>
        </w:rPr>
        <w:drawing>
          <wp:inline distT="0" distB="0" distL="0" distR="0" wp14:anchorId="61CBF889" wp14:editId="24C81F65">
            <wp:extent cx="4657725" cy="66675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66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4B04" w:rsidRDefault="00C74B04"/>
    <w:p w:rsidR="00C74B04" w:rsidRDefault="00C74B04">
      <w:r>
        <w:t>Therefore, I think we must keep 41 number of PCAs out of 49.</w:t>
      </w:r>
    </w:p>
    <w:p w:rsidR="008B2A70" w:rsidRPr="008B2A70" w:rsidRDefault="008B2A70">
      <w:pPr>
        <w:rPr>
          <w:b/>
          <w:bCs/>
        </w:rPr>
      </w:pPr>
      <w:r w:rsidRPr="008B2A70">
        <w:rPr>
          <w:b/>
          <w:bCs/>
        </w:rPr>
        <w:t>5)</w:t>
      </w:r>
    </w:p>
    <w:p w:rsidR="008B2A70" w:rsidRDefault="008B2A70">
      <w:r>
        <w:rPr>
          <w:noProof/>
        </w:rPr>
        <w:drawing>
          <wp:inline distT="0" distB="0" distL="0" distR="0" wp14:anchorId="1150170B" wp14:editId="4890B778">
            <wp:extent cx="4371975" cy="29527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95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59D3" w:rsidRDefault="006859D3"/>
    <w:p w:rsidR="006859D3" w:rsidRDefault="008B2A70">
      <w:r w:rsidRPr="008B2A70">
        <w:rPr>
          <w:b/>
          <w:bCs/>
        </w:rPr>
        <w:t>6)</w:t>
      </w:r>
      <w:r w:rsidR="00584D39">
        <w:t>No, they are not different</w:t>
      </w:r>
    </w:p>
    <w:p w:rsidR="008B2A70" w:rsidRDefault="008B2A70">
      <w:r>
        <w:rPr>
          <w:noProof/>
        </w:rPr>
        <w:drawing>
          <wp:inline distT="0" distB="0" distL="0" distR="0" wp14:anchorId="43D8DB1D" wp14:editId="54142EC6">
            <wp:extent cx="5943600" cy="10750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2A70" w:rsidRDefault="008B2A70"/>
    <w:p w:rsidR="008B2A70" w:rsidRDefault="008B2A70">
      <w:r>
        <w:rPr>
          <w:noProof/>
        </w:rPr>
        <w:lastRenderedPageBreak/>
        <w:drawing>
          <wp:inline distT="0" distB="0" distL="0" distR="0" wp14:anchorId="08E19D12" wp14:editId="141A45CF">
            <wp:extent cx="4981575" cy="7143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2A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0NzG2NDExMjKwMLNQ0lEKTi0uzszPAykwrAUAgC/fNCwAAAA="/>
  </w:docVars>
  <w:rsids>
    <w:rsidRoot w:val="00627CAE"/>
    <w:rsid w:val="000747F1"/>
    <w:rsid w:val="00265B58"/>
    <w:rsid w:val="003A5969"/>
    <w:rsid w:val="003D5CA3"/>
    <w:rsid w:val="00452965"/>
    <w:rsid w:val="00584D39"/>
    <w:rsid w:val="005B7E8E"/>
    <w:rsid w:val="00627CAE"/>
    <w:rsid w:val="006859D3"/>
    <w:rsid w:val="00696192"/>
    <w:rsid w:val="008B2A70"/>
    <w:rsid w:val="008E0B52"/>
    <w:rsid w:val="00C74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2067C"/>
  <w15:chartTrackingRefBased/>
  <w15:docId w15:val="{DDA8D542-E870-4C8E-B05D-AA6D13550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44</Words>
  <Characters>25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safarne</dc:creator>
  <cp:keywords/>
  <dc:description/>
  <cp:lastModifiedBy>lsafarne</cp:lastModifiedBy>
  <cp:revision>3</cp:revision>
  <dcterms:created xsi:type="dcterms:W3CDTF">2017-09-29T16:39:00Z</dcterms:created>
  <dcterms:modified xsi:type="dcterms:W3CDTF">2017-09-29T16:54:00Z</dcterms:modified>
</cp:coreProperties>
</file>